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05318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After completing your final project, please answer the questions in this text file and submit it to I-Learn.</w:t>
      </w:r>
    </w:p>
    <w:p w14:paraId="7CE08732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CAF944E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1. Project title / one sentence description:</w:t>
      </w:r>
    </w:p>
    <w:p w14:paraId="06D95A04" w14:textId="215BC9A5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Copy of the scripture app.</w:t>
      </w:r>
    </w:p>
    <w:p w14:paraId="5B5F1196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93281EE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2. The Heroku URL for your web application:</w:t>
      </w:r>
    </w:p>
    <w:p w14:paraId="51AF6A84" w14:textId="71874279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https://infinite-chamber-95586.herokuapp.com/</w:t>
      </w:r>
    </w:p>
    <w:p w14:paraId="519628BD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8A5ABE3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3. The GitHub URL for your source code repository:</w:t>
      </w:r>
    </w:p>
    <w:p w14:paraId="56BFD30B" w14:textId="156E1AE8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https://github.com/rochak12/CS313-p2</w:t>
      </w:r>
    </w:p>
    <w:p w14:paraId="181033F3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0A5BAC8" w14:textId="3C0AEE54" w:rsid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4. Please provide a brief description of what your project does and how to use the application. Make sure to include any required information like a username and password.</w:t>
      </w:r>
    </w:p>
    <w:p w14:paraId="0A65E143" w14:textId="2497488A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It just highlights and stores your record in database so you can know what your notes are.</w:t>
      </w:r>
    </w:p>
    <w:p w14:paraId="30FB6BC4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8620144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2D756FC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5. Briefly describe any pieces of the assignment that are not yet working correctly.</w:t>
      </w:r>
    </w:p>
    <w:p w14:paraId="3A30CDC0" w14:textId="22287625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There is more to be implemented, but everything that I planned on doing for this project is working.</w:t>
      </w:r>
    </w:p>
    <w:p w14:paraId="7D520E2C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F69C81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2DED7B5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</w:t>
      </w:r>
    </w:p>
    <w:p w14:paraId="7A06023B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Project Self-assessment</w:t>
      </w:r>
    </w:p>
    <w:p w14:paraId="53909C93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</w:t>
      </w:r>
    </w:p>
    <w:p w14:paraId="6DD39914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9A480C2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or each of the following requirements, please replace the "(YES/NO)" with either "YES" or "NO" as to </w:t>
      </w:r>
      <w:proofErr w:type="gramStart"/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whether or not</w:t>
      </w:r>
      <w:proofErr w:type="gramEnd"/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our work met this requirement.</w:t>
      </w:r>
    </w:p>
    <w:p w14:paraId="66EC9347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CDAEDDA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Requirements</w:t>
      </w:r>
    </w:p>
    <w:p w14:paraId="15E37C9F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------------</w:t>
      </w:r>
    </w:p>
    <w:p w14:paraId="53308A9F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CA63C1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YES</w:t>
      </w: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/NO) 1. Your web application is running in Heroku.</w:t>
      </w:r>
    </w:p>
    <w:p w14:paraId="0842CBB5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(YES</w:t>
      </w: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/NO) 2. Your latest source code is in GitHub.</w:t>
      </w:r>
    </w:p>
    <w:p w14:paraId="058D9F59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(YES</w:t>
      </w: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/NO) 3. Your web application is hosted on Node.js.</w:t>
      </w:r>
    </w:p>
    <w:p w14:paraId="2526BC7A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(YES</w:t>
      </w: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/NO) 4. Your web application exposes one or more web services in Node.js.</w:t>
      </w:r>
    </w:p>
    <w:p w14:paraId="5A194F10" w14:textId="31470FFD" w:rsid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01772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(YES</w:t>
      </w: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/</w:t>
      </w:r>
      <w:r w:rsidRPr="00301772">
        <w:rPr>
          <w:rFonts w:ascii="Courier New" w:eastAsia="Times New Roman" w:hAnsi="Courier New" w:cs="Courier New"/>
          <w:color w:val="000000"/>
          <w:sz w:val="20"/>
          <w:szCs w:val="20"/>
        </w:rPr>
        <w:t>NO)</w:t>
      </w: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5. Your web application consumes one or more of your web services from the browser.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</w:p>
    <w:p w14:paraId="0E3D2F42" w14:textId="05371019" w:rsid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// I have a Jason in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it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ut I downloaded and kept it locally.</w:t>
      </w:r>
    </w:p>
    <w:p w14:paraId="2C7144BB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FB023D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(YES/</w:t>
      </w: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NO) 6. Your web application has a data layer of either a database or third-party web service.</w:t>
      </w:r>
    </w:p>
    <w:p w14:paraId="1391A771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bookmarkStart w:id="0" w:name="_GoBack"/>
      <w:bookmarkEnd w:id="0"/>
    </w:p>
    <w:p w14:paraId="55D16640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For each of the following criteria, please replace the "(1-5)" with either the "1", "2", "3", "4", or "5" category you feel best describes your work.</w:t>
      </w:r>
    </w:p>
    <w:p w14:paraId="5D4C9B09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E496CA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Categories</w:t>
      </w:r>
    </w:p>
    <w:p w14:paraId="02799A27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----------</w:t>
      </w:r>
    </w:p>
    <w:p w14:paraId="0E1B8AAF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1 - Some attempt was made</w:t>
      </w:r>
    </w:p>
    <w:p w14:paraId="51A41E1D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2 - Developing, but significantly deficient</w:t>
      </w:r>
    </w:p>
    <w:p w14:paraId="20241468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3 - Slightly deficient, but still mostly adequate</w:t>
      </w:r>
    </w:p>
    <w:p w14:paraId="232F9367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4 - Meets requirements</w:t>
      </w:r>
    </w:p>
    <w:p w14:paraId="7336A40A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5 - Shows creativity and excels above and beyond requirements</w:t>
      </w:r>
    </w:p>
    <w:p w14:paraId="12401ABB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04E3E97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Criteria</w:t>
      </w:r>
    </w:p>
    <w:p w14:paraId="14C40BB6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----------</w:t>
      </w:r>
    </w:p>
    <w:p w14:paraId="40020B53" w14:textId="3C2B9425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5) 1. Professional look and feel.</w:t>
      </w:r>
    </w:p>
    <w:p w14:paraId="29795090" w14:textId="28B1103E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5) 2. Accomplishes a meaningful/interesting task.</w:t>
      </w:r>
    </w:p>
    <w:p w14:paraId="2E145CE3" w14:textId="5209825E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(5) 3. Demonstrates skill with HTML, CSS, and JavaScript.</w:t>
      </w:r>
    </w:p>
    <w:p w14:paraId="5E3C2942" w14:textId="634219E9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(5) 4. Demonstrates skill with Node.js.</w:t>
      </w:r>
    </w:p>
    <w:p w14:paraId="4507BD0A" w14:textId="79EB622A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(5) 5. Demonstrates skill with Express.</w:t>
      </w:r>
    </w:p>
    <w:p w14:paraId="54EC1055" w14:textId="6E80A532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(5) 6. Demonstrates skill with web services.</w:t>
      </w:r>
    </w:p>
    <w:p w14:paraId="7F3B75B3" w14:textId="53416469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(5) 7. Demonstrates skill with client/server communication.</w:t>
      </w:r>
    </w:p>
    <w:p w14:paraId="271F58A7" w14:textId="74FACD6A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(5) 8. Overall project evaluation.</w:t>
      </w:r>
    </w:p>
    <w:p w14:paraId="7898C59F" w14:textId="77777777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E2657E" w14:textId="54A742E8" w:rsid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A63C1">
        <w:rPr>
          <w:rFonts w:ascii="Courier New" w:eastAsia="Times New Roman" w:hAnsi="Courier New" w:cs="Courier New"/>
          <w:color w:val="000000"/>
          <w:sz w:val="20"/>
          <w:szCs w:val="20"/>
        </w:rPr>
        <w:t>9. Finally, please provide an overall description/justification of the categories you selected.</w:t>
      </w:r>
    </w:p>
    <w:p w14:paraId="2FBEB199" w14:textId="632A992E" w:rsidR="00CA63C1" w:rsidRPr="00CA63C1" w:rsidRDefault="00CA63C1" w:rsidP="00CA63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The project is complete. There is no bug. And it does what it is designed for.</w:t>
      </w:r>
    </w:p>
    <w:p w14:paraId="635C48A5" w14:textId="77777777" w:rsidR="00BC54E3" w:rsidRDefault="00BC54E3"/>
    <w:sectPr w:rsidR="00BC54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MTMztDSwsDAytDRS0lEKTi0uzszPAykwqgUAHjPGRiwAAAA="/>
  </w:docVars>
  <w:rsids>
    <w:rsidRoot w:val="00CA63C1"/>
    <w:rsid w:val="00301772"/>
    <w:rsid w:val="00BC54E3"/>
    <w:rsid w:val="00C7503B"/>
    <w:rsid w:val="00CA6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ECE71"/>
  <w15:chartTrackingRefBased/>
  <w15:docId w15:val="{6A146848-B19F-4307-971E-C178172DA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63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63C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3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3</cp:revision>
  <dcterms:created xsi:type="dcterms:W3CDTF">2019-07-18T18:12:00Z</dcterms:created>
  <dcterms:modified xsi:type="dcterms:W3CDTF">2019-07-18T21:37:00Z</dcterms:modified>
</cp:coreProperties>
</file>